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&lt;md_container&gt;&lt;w:p&gt;&lt;w:pPr&gt;&lt;/w:pPr&gt;&lt;w:r&gt;&lt;w:rPr&gt;&lt;/w:rPr&gt;&lt;w:t xml:space="preserve"&gt;Unknown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I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&lt;md_container&gt;&lt;w:p&gt;&lt;w:pPr&gt;&lt;/w:pPr&gt;&lt;w:r&gt;&lt;w:rPr&gt;&lt;/w:rPr&gt;&lt;w:t xml:space="preserve"&gt;Unknown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6:16:52Z</dcterms:created>
  <dcterms:modified xsi:type="dcterms:W3CDTF">2024-11-14T16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